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898A9" w14:textId="77777777" w:rsidR="008D70B7" w:rsidRDefault="00000000">
      <w:pPr>
        <w:pStyle w:val="Title"/>
      </w:pPr>
      <w:r>
        <w:t>Week 5 Group Presentations Student Feedback Form</w:t>
      </w:r>
    </w:p>
    <w:p w14:paraId="38E576D8" w14:textId="77777777" w:rsidR="008D70B7" w:rsidRDefault="00000000">
      <w:pPr>
        <w:pStyle w:val="Author"/>
      </w:pPr>
      <w:r>
        <w:t>Dr. </w:t>
      </w:r>
      <w:hyperlink r:id="rId7">
        <w:r>
          <w:rPr>
            <w:rStyle w:val="Hyperlink"/>
          </w:rPr>
          <w:t>Ghita Berrada</w:t>
        </w:r>
      </w:hyperlink>
    </w:p>
    <w:p w14:paraId="0AD9A44A" w14:textId="5A807390" w:rsidR="003D4B70" w:rsidRDefault="00000000" w:rsidP="003D4B70">
      <w:pPr>
        <w:pStyle w:val="Heading1"/>
      </w:pPr>
      <w:bookmarkStart w:id="0" w:name="presenting-group"/>
      <w:r>
        <w:t xml:space="preserve">Presenting </w:t>
      </w:r>
      <w:proofErr w:type="gramStart"/>
      <w:r>
        <w:t>group :</w:t>
      </w:r>
      <w:proofErr w:type="gramEnd"/>
    </w:p>
    <w:p w14:paraId="1666713C" w14:textId="77777777" w:rsidR="003D4B70" w:rsidRPr="003D4B70" w:rsidRDefault="003D4B70" w:rsidP="003D4B70">
      <w:pPr>
        <w:pStyle w:val="BodyText"/>
      </w:pPr>
    </w:p>
    <w:p w14:paraId="4DCD5580" w14:textId="77777777" w:rsidR="008D70B7" w:rsidRDefault="00000000">
      <w:pPr>
        <w:pStyle w:val="Heading2"/>
      </w:pPr>
      <w:bookmarkStart w:id="1" w:name="presentation-topicarticle"/>
      <w:r>
        <w:t>Presentation topic/</w:t>
      </w:r>
      <w:proofErr w:type="gramStart"/>
      <w:r>
        <w:t>article :</w:t>
      </w:r>
      <w:proofErr w:type="gramEnd"/>
    </w:p>
    <w:p w14:paraId="7AFAE4EB" w14:textId="77777777" w:rsidR="003D4B70" w:rsidRPr="003D4B70" w:rsidRDefault="003D4B70" w:rsidP="003D4B70">
      <w:pPr>
        <w:pStyle w:val="BodyText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219"/>
        <w:gridCol w:w="1134"/>
        <w:gridCol w:w="4223"/>
      </w:tblGrid>
      <w:tr w:rsidR="008D70B7" w14:paraId="45D10C16" w14:textId="77777777" w:rsidTr="003D4B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219" w:type="dxa"/>
            <w:tcBorders>
              <w:bottom w:val="none" w:sz="0" w:space="0" w:color="auto"/>
            </w:tcBorders>
            <w:shd w:val="clear" w:color="auto" w:fill="C6D9F1" w:themeFill="text2" w:themeFillTint="33"/>
          </w:tcPr>
          <w:p w14:paraId="5955FEB1" w14:textId="77777777" w:rsidR="008D70B7" w:rsidRDefault="00000000" w:rsidP="003D4B70">
            <w:pPr>
              <w:pStyle w:val="Compact"/>
            </w:pPr>
            <w:r>
              <w:t>Question</w:t>
            </w:r>
          </w:p>
        </w:tc>
        <w:tc>
          <w:tcPr>
            <w:tcW w:w="1134" w:type="dxa"/>
            <w:tcBorders>
              <w:bottom w:val="none" w:sz="0" w:space="0" w:color="auto"/>
            </w:tcBorders>
            <w:shd w:val="clear" w:color="auto" w:fill="C6D9F1" w:themeFill="text2" w:themeFillTint="33"/>
          </w:tcPr>
          <w:p w14:paraId="5318BB6B" w14:textId="77777777" w:rsidR="008D70B7" w:rsidRDefault="00000000" w:rsidP="003D4B70">
            <w:pPr>
              <w:pStyle w:val="Compact"/>
            </w:pPr>
            <w:r>
              <w:t>Answer</w:t>
            </w:r>
          </w:p>
        </w:tc>
        <w:tc>
          <w:tcPr>
            <w:tcW w:w="4223" w:type="dxa"/>
            <w:tcBorders>
              <w:bottom w:val="none" w:sz="0" w:space="0" w:color="auto"/>
            </w:tcBorders>
            <w:shd w:val="clear" w:color="auto" w:fill="C6D9F1" w:themeFill="text2" w:themeFillTint="33"/>
          </w:tcPr>
          <w:p w14:paraId="76DAE005" w14:textId="77777777" w:rsidR="008D70B7" w:rsidRDefault="00000000" w:rsidP="003D4B70">
            <w:pPr>
              <w:pStyle w:val="Compact"/>
            </w:pPr>
            <w:r>
              <w:t>Comments</w:t>
            </w:r>
          </w:p>
        </w:tc>
      </w:tr>
      <w:tr w:rsidR="008D70B7" w14:paraId="5F3DFDE7" w14:textId="77777777" w:rsidTr="003D4B70">
        <w:tc>
          <w:tcPr>
            <w:tcW w:w="4219" w:type="dxa"/>
          </w:tcPr>
          <w:p w14:paraId="7FC993F6" w14:textId="77777777" w:rsidR="008D70B7" w:rsidRDefault="00000000" w:rsidP="003D4B70">
            <w:pPr>
              <w:pStyle w:val="Compact"/>
            </w:pPr>
            <w:r>
              <w:t>1. Did the presentation keep to time (i.e 15 min)?</w:t>
            </w:r>
          </w:p>
        </w:tc>
        <w:tc>
          <w:tcPr>
            <w:tcW w:w="1134" w:type="dxa"/>
          </w:tcPr>
          <w:p w14:paraId="733E3AC0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3560D7A7" w14:textId="77777777" w:rsidR="008D70B7" w:rsidRDefault="008D70B7" w:rsidP="003D4B70">
            <w:pPr>
              <w:pStyle w:val="Compact"/>
            </w:pPr>
          </w:p>
        </w:tc>
      </w:tr>
      <w:tr w:rsidR="008D70B7" w14:paraId="077ADDA4" w14:textId="77777777" w:rsidTr="003D4B70">
        <w:tc>
          <w:tcPr>
            <w:tcW w:w="4219" w:type="dxa"/>
          </w:tcPr>
          <w:p w14:paraId="684277C2" w14:textId="77777777" w:rsidR="008D70B7" w:rsidRDefault="00000000" w:rsidP="003D4B70">
            <w:pPr>
              <w:pStyle w:val="Compact"/>
            </w:pPr>
            <w:r>
              <w:t>2. Do you remember the message of the presentation clearly? Was it memorable?</w:t>
            </w:r>
          </w:p>
        </w:tc>
        <w:tc>
          <w:tcPr>
            <w:tcW w:w="1134" w:type="dxa"/>
          </w:tcPr>
          <w:p w14:paraId="58F93C72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6C90BBA0" w14:textId="77777777" w:rsidR="008D70B7" w:rsidRDefault="008D70B7" w:rsidP="003D4B70">
            <w:pPr>
              <w:pStyle w:val="Compact"/>
            </w:pPr>
          </w:p>
        </w:tc>
      </w:tr>
      <w:tr w:rsidR="008D70B7" w14:paraId="5D56AAFD" w14:textId="77777777" w:rsidTr="003D4B70">
        <w:tc>
          <w:tcPr>
            <w:tcW w:w="4219" w:type="dxa"/>
          </w:tcPr>
          <w:p w14:paraId="0F95A171" w14:textId="77777777" w:rsidR="008D70B7" w:rsidRDefault="00000000" w:rsidP="003D4B70">
            <w:pPr>
              <w:pStyle w:val="Compact"/>
            </w:pPr>
            <w:r>
              <w:t>3. Was the presentation engaging?</w:t>
            </w:r>
          </w:p>
        </w:tc>
        <w:tc>
          <w:tcPr>
            <w:tcW w:w="1134" w:type="dxa"/>
          </w:tcPr>
          <w:p w14:paraId="7A5F1CC0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2DDEF480" w14:textId="77777777" w:rsidR="008D70B7" w:rsidRDefault="008D70B7" w:rsidP="003D4B70">
            <w:pPr>
              <w:pStyle w:val="Compact"/>
            </w:pPr>
          </w:p>
        </w:tc>
      </w:tr>
      <w:tr w:rsidR="008D70B7" w14:paraId="1A7EDE16" w14:textId="77777777" w:rsidTr="003D4B70">
        <w:tc>
          <w:tcPr>
            <w:tcW w:w="4219" w:type="dxa"/>
          </w:tcPr>
          <w:p w14:paraId="60EA999A" w14:textId="77777777" w:rsidR="008D70B7" w:rsidRDefault="00000000" w:rsidP="003D4B70">
            <w:pPr>
              <w:pStyle w:val="Compact"/>
            </w:pPr>
            <w:r>
              <w:t>4. Was the presentation understandable? Did it use a level of speech (i.e formality, vocabulary) that was appropriate for the audience?</w:t>
            </w:r>
          </w:p>
        </w:tc>
        <w:tc>
          <w:tcPr>
            <w:tcW w:w="1134" w:type="dxa"/>
          </w:tcPr>
          <w:p w14:paraId="2313A627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43D9EDA6" w14:textId="77777777" w:rsidR="008D70B7" w:rsidRDefault="008D70B7" w:rsidP="003D4B70">
            <w:pPr>
              <w:pStyle w:val="Compact"/>
            </w:pPr>
          </w:p>
        </w:tc>
      </w:tr>
      <w:tr w:rsidR="008D70B7" w14:paraId="7FAD66C6" w14:textId="77777777" w:rsidTr="003D4B70">
        <w:tc>
          <w:tcPr>
            <w:tcW w:w="4219" w:type="dxa"/>
          </w:tcPr>
          <w:p w14:paraId="101AB13C" w14:textId="77777777" w:rsidR="008D70B7" w:rsidRDefault="00000000" w:rsidP="003D4B70">
            <w:pPr>
              <w:pStyle w:val="Compact"/>
            </w:pPr>
            <w:r>
              <w:t>5. Were the slides (if any) well presented and well made?</w:t>
            </w:r>
          </w:p>
        </w:tc>
        <w:tc>
          <w:tcPr>
            <w:tcW w:w="1134" w:type="dxa"/>
          </w:tcPr>
          <w:p w14:paraId="6B0E09F6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14A100EE" w14:textId="77777777" w:rsidR="008D70B7" w:rsidRDefault="008D70B7" w:rsidP="003D4B70">
            <w:pPr>
              <w:pStyle w:val="Compact"/>
            </w:pPr>
          </w:p>
        </w:tc>
      </w:tr>
      <w:tr w:rsidR="008D70B7" w14:paraId="61CCD52D" w14:textId="77777777" w:rsidTr="003D4B70">
        <w:tc>
          <w:tcPr>
            <w:tcW w:w="4219" w:type="dxa"/>
          </w:tcPr>
          <w:p w14:paraId="3A4CC299" w14:textId="77777777" w:rsidR="008D70B7" w:rsidRDefault="00000000" w:rsidP="003D4B70">
            <w:pPr>
              <w:pStyle w:val="Compact"/>
            </w:pPr>
            <w:r>
              <w:t>6. Did they summarize the content of the article they’re presenting well i.e in a manner that is concise, clear but also gives enough details to the listener to understand the details of the topic?</w:t>
            </w:r>
          </w:p>
        </w:tc>
        <w:tc>
          <w:tcPr>
            <w:tcW w:w="1134" w:type="dxa"/>
          </w:tcPr>
          <w:p w14:paraId="2DD24D69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77F08936" w14:textId="77777777" w:rsidR="008D70B7" w:rsidRDefault="008D70B7" w:rsidP="003D4B70">
            <w:pPr>
              <w:pStyle w:val="Compact"/>
            </w:pPr>
          </w:p>
        </w:tc>
      </w:tr>
      <w:tr w:rsidR="008D70B7" w14:paraId="77E394B5" w14:textId="77777777" w:rsidTr="003D4B70">
        <w:tc>
          <w:tcPr>
            <w:tcW w:w="4219" w:type="dxa"/>
          </w:tcPr>
          <w:p w14:paraId="0A1B033B" w14:textId="77777777" w:rsidR="008D70B7" w:rsidRDefault="00000000" w:rsidP="003D4B70">
            <w:pPr>
              <w:pStyle w:val="Compact"/>
            </w:pPr>
            <w:r>
              <w:t>7. Did the group explain clearly why they selected the article(s) they presented</w:t>
            </w:r>
          </w:p>
        </w:tc>
        <w:tc>
          <w:tcPr>
            <w:tcW w:w="1134" w:type="dxa"/>
          </w:tcPr>
          <w:p w14:paraId="4957A6C8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42A610E9" w14:textId="77777777" w:rsidR="008D70B7" w:rsidRDefault="008D70B7" w:rsidP="003D4B70">
            <w:pPr>
              <w:pStyle w:val="Compact"/>
            </w:pPr>
          </w:p>
        </w:tc>
      </w:tr>
      <w:tr w:rsidR="008D70B7" w14:paraId="018A3BE1" w14:textId="77777777" w:rsidTr="003D4B70">
        <w:tc>
          <w:tcPr>
            <w:tcW w:w="4219" w:type="dxa"/>
          </w:tcPr>
          <w:p w14:paraId="70CCCA54" w14:textId="77777777" w:rsidR="008D70B7" w:rsidRDefault="00000000" w:rsidP="003D4B70">
            <w:pPr>
              <w:pStyle w:val="Compact"/>
            </w:pPr>
            <w:r>
              <w:t>8. Was their explanation of their selection somewhat original or creative? Was it convincing?</w:t>
            </w:r>
          </w:p>
        </w:tc>
        <w:tc>
          <w:tcPr>
            <w:tcW w:w="1134" w:type="dxa"/>
          </w:tcPr>
          <w:p w14:paraId="7B7AEBFA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35BBD294" w14:textId="77777777" w:rsidR="008D70B7" w:rsidRDefault="008D70B7" w:rsidP="003D4B70">
            <w:pPr>
              <w:pStyle w:val="Compact"/>
            </w:pPr>
          </w:p>
        </w:tc>
      </w:tr>
      <w:tr w:rsidR="008D70B7" w14:paraId="117B8E62" w14:textId="77777777" w:rsidTr="003D4B70">
        <w:tc>
          <w:tcPr>
            <w:tcW w:w="4219" w:type="dxa"/>
          </w:tcPr>
          <w:p w14:paraId="2F27DE7C" w14:textId="77777777" w:rsidR="008D70B7" w:rsidRDefault="00000000" w:rsidP="003D4B70">
            <w:pPr>
              <w:pStyle w:val="Compact"/>
            </w:pPr>
            <w:r>
              <w:t>9. Likewise, did they explain whether they liked/disliked the article they selected and were they persuasive in doing so?</w:t>
            </w:r>
          </w:p>
        </w:tc>
        <w:tc>
          <w:tcPr>
            <w:tcW w:w="1134" w:type="dxa"/>
          </w:tcPr>
          <w:p w14:paraId="278F1A49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37F01C54" w14:textId="77777777" w:rsidR="008D70B7" w:rsidRDefault="008D70B7" w:rsidP="003D4B70">
            <w:pPr>
              <w:pStyle w:val="Compact"/>
            </w:pPr>
          </w:p>
        </w:tc>
      </w:tr>
      <w:tr w:rsidR="008D70B7" w14:paraId="5080D3C6" w14:textId="77777777" w:rsidTr="003D4B70">
        <w:tc>
          <w:tcPr>
            <w:tcW w:w="4219" w:type="dxa"/>
          </w:tcPr>
          <w:p w14:paraId="4C1208E3" w14:textId="77777777" w:rsidR="008D70B7" w:rsidRDefault="00000000" w:rsidP="003D4B70">
            <w:pPr>
              <w:pStyle w:val="Compact"/>
            </w:pPr>
            <w:r>
              <w:lastRenderedPageBreak/>
              <w:t>10. Did the group develop well-constructed and convincing arguments to explain why they thought the article(s) they selected covered or didn’t cover their main topic in fair or balanced way?</w:t>
            </w:r>
          </w:p>
        </w:tc>
        <w:tc>
          <w:tcPr>
            <w:tcW w:w="1134" w:type="dxa"/>
          </w:tcPr>
          <w:p w14:paraId="6AEBCAA6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72CA2881" w14:textId="77777777" w:rsidR="008D70B7" w:rsidRDefault="008D70B7" w:rsidP="003D4B70">
            <w:pPr>
              <w:pStyle w:val="Compact"/>
            </w:pPr>
          </w:p>
        </w:tc>
      </w:tr>
      <w:tr w:rsidR="008D70B7" w14:paraId="427E9F06" w14:textId="77777777" w:rsidTr="003D4B70">
        <w:tc>
          <w:tcPr>
            <w:tcW w:w="4219" w:type="dxa"/>
          </w:tcPr>
          <w:p w14:paraId="794936F5" w14:textId="77777777" w:rsidR="008D70B7" w:rsidRDefault="00000000" w:rsidP="003D4B70">
            <w:pPr>
              <w:pStyle w:val="Compact"/>
            </w:pPr>
            <w:r>
              <w:t>11. Were the arguments they gave in 8. thought-provoking, ground-breaking, original, creative?</w:t>
            </w:r>
          </w:p>
        </w:tc>
        <w:tc>
          <w:tcPr>
            <w:tcW w:w="1134" w:type="dxa"/>
          </w:tcPr>
          <w:p w14:paraId="08CE41A7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6BB965AD" w14:textId="77777777" w:rsidR="008D70B7" w:rsidRDefault="008D70B7" w:rsidP="003D4B70">
            <w:pPr>
              <w:pStyle w:val="Compact"/>
            </w:pPr>
          </w:p>
        </w:tc>
      </w:tr>
      <w:tr w:rsidR="008D70B7" w14:paraId="3195821C" w14:textId="77777777" w:rsidTr="003D4B70">
        <w:tc>
          <w:tcPr>
            <w:tcW w:w="4219" w:type="dxa"/>
          </w:tcPr>
          <w:p w14:paraId="0EA788B7" w14:textId="77777777" w:rsidR="008D70B7" w:rsidRDefault="00000000" w:rsidP="003D4B70">
            <w:pPr>
              <w:pStyle w:val="Compact"/>
            </w:pPr>
            <w:r>
              <w:t>12. What did you think of the way they presented their opinion of the main topic of the article they selected: did they present their opinion in an organized, clear, structured, logical way? Did their arguments pass muster? Were they in-depth? Did you learn something from this discussion? Was the argumentation cohesive? Was the argumentation convincing?</w:t>
            </w:r>
          </w:p>
        </w:tc>
        <w:tc>
          <w:tcPr>
            <w:tcW w:w="1134" w:type="dxa"/>
          </w:tcPr>
          <w:p w14:paraId="4C349EA9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19B78C7E" w14:textId="77777777" w:rsidR="008D70B7" w:rsidRDefault="008D70B7" w:rsidP="003D4B70">
            <w:pPr>
              <w:pStyle w:val="Compact"/>
            </w:pPr>
          </w:p>
        </w:tc>
      </w:tr>
      <w:tr w:rsidR="008D70B7" w14:paraId="5743CDF9" w14:textId="77777777" w:rsidTr="003D4B70">
        <w:tc>
          <w:tcPr>
            <w:tcW w:w="4219" w:type="dxa"/>
          </w:tcPr>
          <w:p w14:paraId="4FAD38D3" w14:textId="77777777" w:rsidR="008D70B7" w:rsidRDefault="00000000" w:rsidP="003D4B70">
            <w:pPr>
              <w:pStyle w:val="Compact"/>
            </w:pPr>
            <w:r>
              <w:t>13. When they presented their opinion of the main topic of the article they selected, did they present out-of-the-box, original, creative ideas</w:t>
            </w:r>
          </w:p>
        </w:tc>
        <w:tc>
          <w:tcPr>
            <w:tcW w:w="1134" w:type="dxa"/>
          </w:tcPr>
          <w:p w14:paraId="4369C986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4C64EF79" w14:textId="77777777" w:rsidR="008D70B7" w:rsidRDefault="008D70B7" w:rsidP="003D4B70">
            <w:pPr>
              <w:pStyle w:val="Compact"/>
            </w:pPr>
          </w:p>
        </w:tc>
      </w:tr>
      <w:tr w:rsidR="008D70B7" w14:paraId="3D7AF643" w14:textId="77777777" w:rsidTr="003D4B70">
        <w:tc>
          <w:tcPr>
            <w:tcW w:w="4219" w:type="dxa"/>
          </w:tcPr>
          <w:p w14:paraId="5F419B34" w14:textId="77777777" w:rsidR="008D70B7" w:rsidRDefault="00000000" w:rsidP="003D4B70">
            <w:pPr>
              <w:pStyle w:val="Compact"/>
            </w:pPr>
            <w:r>
              <w:t>14. Other comments or thoughts?</w:t>
            </w:r>
          </w:p>
        </w:tc>
        <w:tc>
          <w:tcPr>
            <w:tcW w:w="1134" w:type="dxa"/>
          </w:tcPr>
          <w:p w14:paraId="72EBFA3F" w14:textId="77777777" w:rsidR="008D70B7" w:rsidRDefault="00000000" w:rsidP="003D4B70">
            <w:pPr>
              <w:pStyle w:val="Compact"/>
            </w:pPr>
            <w:r>
              <w:t>Yes/No</w:t>
            </w:r>
          </w:p>
        </w:tc>
        <w:tc>
          <w:tcPr>
            <w:tcW w:w="4223" w:type="dxa"/>
          </w:tcPr>
          <w:p w14:paraId="61EC335A" w14:textId="77777777" w:rsidR="008D70B7" w:rsidRDefault="008D70B7" w:rsidP="003D4B70">
            <w:pPr>
              <w:pStyle w:val="Compact"/>
            </w:pPr>
          </w:p>
        </w:tc>
      </w:tr>
      <w:bookmarkEnd w:id="0"/>
      <w:bookmarkEnd w:id="1"/>
    </w:tbl>
    <w:p w14:paraId="314637C4" w14:textId="77777777" w:rsidR="00B23286" w:rsidRDefault="00B23286"/>
    <w:sectPr w:rsidR="00B232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40F94" w14:textId="77777777" w:rsidR="00B23286" w:rsidRDefault="00B23286">
      <w:pPr>
        <w:spacing w:after="0"/>
      </w:pPr>
      <w:r>
        <w:separator/>
      </w:r>
    </w:p>
  </w:endnote>
  <w:endnote w:type="continuationSeparator" w:id="0">
    <w:p w14:paraId="072659D9" w14:textId="77777777" w:rsidR="00B23286" w:rsidRDefault="00B232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E8594" w14:textId="77777777" w:rsidR="00B23286" w:rsidRDefault="00B23286">
      <w:r>
        <w:separator/>
      </w:r>
    </w:p>
  </w:footnote>
  <w:footnote w:type="continuationSeparator" w:id="0">
    <w:p w14:paraId="57930C72" w14:textId="77777777" w:rsidR="00B23286" w:rsidRDefault="00B23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BEE4C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8154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70B7"/>
    <w:rsid w:val="003D4B70"/>
    <w:rsid w:val="008D70B7"/>
    <w:rsid w:val="00B232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1706E6"/>
  <w15:docId w15:val="{13AE1318-311A-824B-AB96-F4C41D4E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se.ac.uk/DSI/People/Ghita-Berrad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99</Words>
  <Characters>1706</Characters>
  <Application>Microsoft Office Word</Application>
  <DocSecurity>0</DocSecurity>
  <Lines>14</Lines>
  <Paragraphs>4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Group Presentations Student Feedback Form</dc:title>
  <dc:creator>Dr. Ghita Berrada</dc:creator>
  <cp:keywords/>
  <cp:lastModifiedBy>Berrada,G</cp:lastModifiedBy>
  <cp:revision>2</cp:revision>
  <dcterms:created xsi:type="dcterms:W3CDTF">2023-10-22T12:51:00Z</dcterms:created>
  <dcterms:modified xsi:type="dcterms:W3CDTF">2023-10-22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../../../references/chicago-author-dat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argin-header">
    <vt:lpwstr/>
  </property>
  <property fmtid="{D5CDD505-2E9C-101B-9397-08002B2CF9AE}" pid="12" name="toc-title">
    <vt:lpwstr>Table of contents</vt:lpwstr>
  </property>
</Properties>
</file>